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41F2BDDB" w:rsidR="003E7C5F" w:rsidRPr="00AD0E22" w:rsidRDefault="00641991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  <w:sz w:val="36"/>
          <w:szCs w:val="36"/>
        </w:rPr>
      </w:pPr>
      <w:r>
        <w:rPr>
          <w:rFonts w:asciiTheme="minorHAnsi" w:hAnsiTheme="minorHAnsi" w:cstheme="minorHAnsi"/>
          <w:color w:val="262626" w:themeColor="text1" w:themeTint="D9"/>
          <w:sz w:val="36"/>
          <w:szCs w:val="36"/>
        </w:rPr>
        <w:t>Issues Log</w:t>
      </w:r>
      <w:r w:rsidR="004E4D1C" w:rsidRPr="001E4A15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</w:t>
      </w:r>
      <w:r w:rsidR="00AF7C6B" w:rsidRPr="001E4A15">
        <w:rPr>
          <w:rFonts w:asciiTheme="minorHAnsi" w:hAnsiTheme="minorHAnsi" w:cstheme="minorHAnsi"/>
          <w:color w:val="262626" w:themeColor="text1" w:themeTint="D9"/>
          <w:sz w:val="36"/>
          <w:szCs w:val="36"/>
        </w:rPr>
        <w:t>Template</w:t>
      </w:r>
      <w:r w:rsidR="00291170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</w:t>
      </w:r>
    </w:p>
    <w:p w14:paraId="179B2244" w14:textId="543811F4" w:rsidR="00126850" w:rsidRPr="00AD0E22" w:rsidRDefault="008A239D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Issue</w:t>
      </w:r>
      <w:r w:rsidR="0093050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D737AF" w:rsidRPr="00AD0E22" w14:paraId="6D252408" w14:textId="77777777" w:rsidTr="00D737AF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C2BFACB" w14:textId="43362688" w:rsidR="00D737AF" w:rsidRPr="00290E33" w:rsidRDefault="00D737AF" w:rsidP="00F55164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27E87AAD" w14:textId="77777777" w:rsidR="00D737AF" w:rsidRPr="00290E33" w:rsidRDefault="00D737AF" w:rsidP="00F55164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357E5781" w14:textId="1CB7098E" w:rsidR="00D737AF" w:rsidRPr="00AD0E22" w:rsidRDefault="00D737AF" w:rsidP="00F55164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F229E6" w14:textId="77777777" w:rsidR="00D737AF" w:rsidRPr="00AD0E22" w:rsidRDefault="00D737AF" w:rsidP="00205231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0B8F48" w14:textId="77777777" w:rsidR="00D737AF" w:rsidRDefault="00C65375" w:rsidP="00D737A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7788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7A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737A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4AEFD0AC" w14:textId="5F8474E7" w:rsidR="00D737AF" w:rsidRPr="00AD0E22" w:rsidRDefault="00C65375" w:rsidP="00D737AF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4220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737AF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737A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264795" w:rsidRPr="00AD0E22" w14:paraId="5B6A0752" w14:textId="77777777" w:rsidTr="00264795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11ECAAC5" w:rsidR="00264795" w:rsidRPr="00AD0E22" w:rsidRDefault="00264795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CE394F" w14:textId="77777777" w:rsidR="00264795" w:rsidRPr="00AD0E22" w:rsidRDefault="00264795" w:rsidP="00264795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E1E90A" w14:textId="3F3D9AED" w:rsidR="00264795" w:rsidRDefault="00C65375" w:rsidP="00264795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41518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79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6479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55132B1E" w14:textId="3EC154B4" w:rsidR="00264795" w:rsidRPr="00AD0E22" w:rsidRDefault="00C65375" w:rsidP="00264795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692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4795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6479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EE328D" w:rsidRPr="00AD0E22" w14:paraId="213363B6" w14:textId="77777777" w:rsidTr="00654378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3DE3055B" w:rsidR="00EE328D" w:rsidRPr="00AD0E22" w:rsidRDefault="00264795" w:rsidP="00EE328D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EE328D" w:rsidRPr="00AD0E22" w:rsidRDefault="00EE328D" w:rsidP="00EE328D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82E0421" w14:textId="77777777" w:rsidR="00264795" w:rsidRPr="00AF7C6B" w:rsidRDefault="00264795" w:rsidP="00AF7C6B">
      <w:pPr>
        <w:spacing w:before="120" w:after="120"/>
        <w:rPr>
          <w:rFonts w:cstheme="minorHAnsi"/>
          <w:color w:val="404040" w:themeColor="text1" w:themeTint="BF"/>
          <w:sz w:val="20"/>
        </w:rPr>
      </w:pPr>
    </w:p>
    <w:p w14:paraId="3A2F137A" w14:textId="7A37EB86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78B91FC3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B0B1453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3317884C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28D4A4C7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0C21F9E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43A227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57064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67B07D05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45609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3EED51E5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104766B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33FED5E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820AC9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06407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55E4A07A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7070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14E458FC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6B9569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74FA11C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056ADD1" w14:textId="435360FC" w:rsidR="007473EC" w:rsidRDefault="007473EC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70BC74D7" w14:textId="77777777" w:rsidR="007473EC" w:rsidRDefault="007473EC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69D11052" w14:textId="728E970D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3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498CBEC5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46C011E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0E73A1E3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0516279B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FA2A3E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1336A8F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41279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6C8BC836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2595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154CF140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77F6ED9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CC4829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F911C0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14940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072AF02F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582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0BFE53A8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3CFE43D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73D6A6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0593351" w14:textId="77777777" w:rsidR="00AF7C6B" w:rsidRDefault="00AF7C6B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54E52E56" w14:textId="32E99975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4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7CF3F09C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2F8C2E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7621B2F9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05DBFAD0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31B6E1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41D439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96850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49773332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9167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6FBFE025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627CA5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54960B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0CDE24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8944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3EB2E31F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4032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464A6E91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F06DB03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0CC766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3FBC22C" w14:textId="639D024B" w:rsidR="007473EC" w:rsidRDefault="007473EC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196DD2BC" w14:textId="77777777" w:rsidR="007473EC" w:rsidRDefault="007473EC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7FCC2F0A" w14:textId="61AE5DC6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5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3149EC17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73586C5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3B802263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3DB3FC3E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CE0ACEB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2567769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48397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1A2FA7ED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0705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7ECBDC35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F302A5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B98168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BA64A39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0839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457A4592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504034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6CDF4B45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DCBEC37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31E9B3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0BB9FB1" w14:textId="77777777" w:rsidR="00AF7C6B" w:rsidRDefault="00AF7C6B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0A7FF1C5" w14:textId="1DA4D6CB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6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6DC5EECD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96AB63B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3DDDE0F5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040BE396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7269708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7CE7D1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234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18D63BEF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58921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5641B162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D672A67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9D29C0A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FB917AD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38533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7ACE4533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82451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178D1E63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3EE02F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2B2DE9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30A53F3" w14:textId="027E78C6" w:rsidR="007473EC" w:rsidRDefault="007473EC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48EBE533" w14:textId="77777777" w:rsidR="007473EC" w:rsidRDefault="007473EC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4FE649C8" w14:textId="0B1A924E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7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6A0869C8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0A96BCD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0E9988C4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33209342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BE0C78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F101A1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19067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34D85382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698767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656987A5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FCF0967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A895E7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8B7E74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23876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6C7F298A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01029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2FFFD68A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C85B02B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FC41253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93635ED" w14:textId="77777777" w:rsidR="00AF7C6B" w:rsidRDefault="00AF7C6B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5EF9BDEC" w14:textId="549D1F07" w:rsidR="00AF7C6B" w:rsidRPr="00AD0E22" w:rsidRDefault="00AF7C6B" w:rsidP="00AF7C6B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Issue </w:t>
      </w:r>
      <w:r w:rsidR="007473E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8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310"/>
        <w:gridCol w:w="1371"/>
      </w:tblGrid>
      <w:tr w:rsidR="00AF7C6B" w:rsidRPr="00AD0E22" w14:paraId="5BEACAE6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DF7F22F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D</w:t>
            </w: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 xml:space="preserve">escription of </w:t>
            </w:r>
            <w:r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events and observations</w:t>
            </w:r>
          </w:p>
          <w:p w14:paraId="1C12BAAF" w14:textId="77777777" w:rsidR="00AF7C6B" w:rsidRPr="00290E33" w:rsidRDefault="00AF7C6B" w:rsidP="00684D92">
            <w:pPr>
              <w:ind w:left="0" w:firstLine="0"/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290E33">
              <w:rPr>
                <w:rFonts w:ascii="Arial" w:eastAsia="Arial Unicode MS" w:hAnsi="Arial" w:cs="Arial"/>
                <w:b/>
                <w:color w:val="262626" w:themeColor="text1" w:themeTint="D9"/>
                <w:sz w:val="18"/>
                <w:szCs w:val="18"/>
                <w:lang w:val="en-GB"/>
              </w:rPr>
              <w:t>Please be specific, noting times.</w:t>
            </w:r>
          </w:p>
          <w:p w14:paraId="15909B9A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290E33">
              <w:rPr>
                <w:rFonts w:ascii="Arial" w:eastAsia="Arial Unicode MS" w:hAnsi="Arial" w:cs="Arial"/>
                <w:bCs/>
                <w:color w:val="262626" w:themeColor="text1" w:themeTint="D9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7AE161F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C937F6D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21302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tual</w:t>
            </w:r>
          </w:p>
          <w:p w14:paraId="618C3C1B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03874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otential</w:t>
            </w:r>
          </w:p>
        </w:tc>
      </w:tr>
      <w:tr w:rsidR="00AF7C6B" w:rsidRPr="00AD0E22" w14:paraId="038A6729" w14:textId="77777777" w:rsidTr="00684D92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976B364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quirement/s Breached</w:t>
            </w:r>
          </w:p>
        </w:tc>
        <w:tc>
          <w:tcPr>
            <w:tcW w:w="53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CCFB5D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3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7D3F82E" w14:textId="77777777" w:rsidR="00AF7C6B" w:rsidRDefault="00C65375" w:rsidP="00684D9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5944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Legal</w:t>
            </w:r>
          </w:p>
          <w:p w14:paraId="69E4A492" w14:textId="77777777" w:rsidR="00AF7C6B" w:rsidRPr="00AD0E22" w:rsidRDefault="00C65375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53381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7C6B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F7C6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thical</w:t>
            </w:r>
          </w:p>
        </w:tc>
      </w:tr>
      <w:tr w:rsidR="00AF7C6B" w:rsidRPr="00AD0E22" w14:paraId="31890FC4" w14:textId="77777777" w:rsidTr="00684D92">
        <w:trPr>
          <w:trHeight w:val="1134"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A43582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ctions Taken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A59D1D" w14:textId="77777777" w:rsidR="00AF7C6B" w:rsidRPr="00AD0E22" w:rsidRDefault="00AF7C6B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B109596" w14:textId="77777777" w:rsidR="00AF7C6B" w:rsidRDefault="00AF7C6B" w:rsidP="00AF7C6B">
      <w:pPr>
        <w:spacing w:before="120" w:after="120"/>
        <w:rPr>
          <w:rFonts w:cstheme="minorHAnsi"/>
          <w:color w:val="A6A6A6" w:themeColor="background1" w:themeShade="A6"/>
          <w:sz w:val="20"/>
        </w:rPr>
      </w:pPr>
    </w:p>
    <w:p w14:paraId="57271512" w14:textId="016339CD" w:rsidR="005F35CE" w:rsidRPr="00AF7C6B" w:rsidRDefault="00AD0E22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641991">
        <w:rPr>
          <w:rFonts w:cstheme="minorHAnsi"/>
          <w:color w:val="A6A6A6" w:themeColor="background1" w:themeShade="A6"/>
          <w:sz w:val="20"/>
        </w:rPr>
        <w:t>Issues Log</w:t>
      </w:r>
      <w:r w:rsidR="004E4D1C" w:rsidRPr="00AF7C6B">
        <w:rPr>
          <w:rFonts w:cstheme="minorHAnsi"/>
          <w:color w:val="A6A6A6" w:themeColor="background1" w:themeShade="A6"/>
          <w:sz w:val="20"/>
        </w:rPr>
        <w:t xml:space="preserve"> </w:t>
      </w:r>
      <w:r w:rsidR="00AF7C6B" w:rsidRPr="00AF7C6B">
        <w:rPr>
          <w:rFonts w:cstheme="minorHAnsi"/>
          <w:color w:val="A6A6A6" w:themeColor="background1" w:themeShade="A6"/>
          <w:sz w:val="20"/>
        </w:rPr>
        <w:t>Template</w:t>
      </w:r>
    </w:p>
    <w:sectPr w:rsidR="005F35CE" w:rsidRPr="00AF7C6B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2FBDC" w14:textId="77777777" w:rsidR="00C65375" w:rsidRDefault="00C65375" w:rsidP="00806228">
      <w:pPr>
        <w:spacing w:after="0" w:line="240" w:lineRule="auto"/>
      </w:pPr>
      <w:r>
        <w:separator/>
      </w:r>
    </w:p>
  </w:endnote>
  <w:endnote w:type="continuationSeparator" w:id="0">
    <w:p w14:paraId="007DE44F" w14:textId="77777777" w:rsidR="00C65375" w:rsidRDefault="00C65375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C81B9" w14:textId="77777777" w:rsidR="00C91076" w:rsidRPr="000055D1" w:rsidRDefault="00AF7C6B" w:rsidP="00C9107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ssues Log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="00C91076" w:rsidRPr="00C63CFB">
      <w:rPr>
        <w:color w:val="808080" w:themeColor="background1" w:themeShade="80"/>
        <w:sz w:val="18"/>
      </w:rPr>
      <w:t>Version 1.</w:t>
    </w:r>
    <w:r w:rsidR="00C91076">
      <w:rPr>
        <w:color w:val="808080" w:themeColor="background1" w:themeShade="80"/>
        <w:sz w:val="18"/>
      </w:rPr>
      <w:t>1</w:t>
    </w:r>
    <w:r w:rsidR="00C91076" w:rsidRPr="00C63CFB">
      <w:rPr>
        <w:color w:val="808080" w:themeColor="background1" w:themeShade="80"/>
        <w:sz w:val="18"/>
      </w:rPr>
      <w:t xml:space="preserve"> Produced </w:t>
    </w:r>
    <w:r w:rsidR="00C91076">
      <w:rPr>
        <w:color w:val="808080" w:themeColor="background1" w:themeShade="80"/>
        <w:sz w:val="18"/>
      </w:rPr>
      <w:t>on 1st Nov</w:t>
    </w:r>
    <w:r w:rsidR="00C91076" w:rsidRPr="00C63CFB">
      <w:rPr>
        <w:color w:val="808080" w:themeColor="background1" w:themeShade="80"/>
        <w:sz w:val="18"/>
      </w:rPr>
      <w:t xml:space="preserve"> 202</w:t>
    </w:r>
    <w:r w:rsidR="00C91076">
      <w:rPr>
        <w:color w:val="808080" w:themeColor="background1" w:themeShade="80"/>
        <w:sz w:val="18"/>
      </w:rPr>
      <w:t>3</w:t>
    </w:r>
  </w:p>
  <w:p w14:paraId="50811398" w14:textId="6559846D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91076" w:rsidRPr="000055D1">
      <w:rPr>
        <w:rFonts w:cstheme="minorHAnsi"/>
        <w:noProof/>
        <w:color w:val="808080" w:themeColor="background1" w:themeShade="80"/>
        <w:sz w:val="18"/>
      </w:rPr>
      <w:t>©</w:t>
    </w:r>
    <w:r w:rsidR="00C91076" w:rsidRPr="000055D1">
      <w:rPr>
        <w:noProof/>
        <w:color w:val="808080" w:themeColor="background1" w:themeShade="80"/>
        <w:sz w:val="18"/>
      </w:rPr>
      <w:t xml:space="preserve"> </w:t>
    </w:r>
    <w:r w:rsidR="00C91076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C75B7" w14:textId="77777777" w:rsidR="00C91076" w:rsidRPr="000055D1" w:rsidRDefault="00641991" w:rsidP="00C9107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ssues Log</w:t>
    </w:r>
    <w:r w:rsidR="008A6545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C91076" w:rsidRPr="00C63CFB">
      <w:rPr>
        <w:color w:val="808080" w:themeColor="background1" w:themeShade="80"/>
        <w:sz w:val="18"/>
      </w:rPr>
      <w:t>Version 1.</w:t>
    </w:r>
    <w:r w:rsidR="00C91076">
      <w:rPr>
        <w:color w:val="808080" w:themeColor="background1" w:themeShade="80"/>
        <w:sz w:val="18"/>
      </w:rPr>
      <w:t>1</w:t>
    </w:r>
    <w:r w:rsidR="00C91076" w:rsidRPr="00C63CFB">
      <w:rPr>
        <w:color w:val="808080" w:themeColor="background1" w:themeShade="80"/>
        <w:sz w:val="18"/>
      </w:rPr>
      <w:t xml:space="preserve"> Produced </w:t>
    </w:r>
    <w:r w:rsidR="00C91076">
      <w:rPr>
        <w:color w:val="808080" w:themeColor="background1" w:themeShade="80"/>
        <w:sz w:val="18"/>
      </w:rPr>
      <w:t>on 1st Nov</w:t>
    </w:r>
    <w:r w:rsidR="00C91076" w:rsidRPr="00C63CFB">
      <w:rPr>
        <w:color w:val="808080" w:themeColor="background1" w:themeShade="80"/>
        <w:sz w:val="18"/>
      </w:rPr>
      <w:t xml:space="preserve"> 202</w:t>
    </w:r>
    <w:r w:rsidR="00C91076">
      <w:rPr>
        <w:color w:val="808080" w:themeColor="background1" w:themeShade="80"/>
        <w:sz w:val="18"/>
      </w:rPr>
      <w:t>3</w:t>
    </w:r>
  </w:p>
  <w:p w14:paraId="250E1A39" w14:textId="749C9F9B" w:rsidR="00806228" w:rsidRPr="00806228" w:rsidRDefault="00C91076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EFC33" w14:textId="77777777" w:rsidR="00C91076" w:rsidRDefault="00C910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67D2C" w14:textId="77777777" w:rsidR="00C65375" w:rsidRDefault="00C65375" w:rsidP="00806228">
      <w:pPr>
        <w:spacing w:after="0" w:line="240" w:lineRule="auto"/>
      </w:pPr>
      <w:r>
        <w:separator/>
      </w:r>
    </w:p>
  </w:footnote>
  <w:footnote w:type="continuationSeparator" w:id="0">
    <w:p w14:paraId="0042E3BC" w14:textId="77777777" w:rsidR="00C65375" w:rsidRDefault="00C65375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2F260" w14:textId="77777777" w:rsidR="00C91076" w:rsidRDefault="00C910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3597" w14:textId="77777777" w:rsidR="00C91076" w:rsidRDefault="00C910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C165F" w14:textId="77777777" w:rsidR="00C91076" w:rsidRDefault="00C910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0FAKSitlEtAAAA"/>
  </w:docVars>
  <w:rsids>
    <w:rsidRoot w:val="00806228"/>
    <w:rsid w:val="00004D98"/>
    <w:rsid w:val="0001141E"/>
    <w:rsid w:val="00045698"/>
    <w:rsid w:val="000830B5"/>
    <w:rsid w:val="00093BE9"/>
    <w:rsid w:val="00093D44"/>
    <w:rsid w:val="000C1523"/>
    <w:rsid w:val="000C5275"/>
    <w:rsid w:val="000E1212"/>
    <w:rsid w:val="000F1017"/>
    <w:rsid w:val="000F5AD5"/>
    <w:rsid w:val="0011111E"/>
    <w:rsid w:val="00124A64"/>
    <w:rsid w:val="00126850"/>
    <w:rsid w:val="00156B63"/>
    <w:rsid w:val="001E4A15"/>
    <w:rsid w:val="00205231"/>
    <w:rsid w:val="00244EAB"/>
    <w:rsid w:val="00250466"/>
    <w:rsid w:val="00264795"/>
    <w:rsid w:val="00291170"/>
    <w:rsid w:val="002A3AA1"/>
    <w:rsid w:val="002A3DC8"/>
    <w:rsid w:val="002B0F5A"/>
    <w:rsid w:val="002C69BF"/>
    <w:rsid w:val="002E1BC6"/>
    <w:rsid w:val="002E4725"/>
    <w:rsid w:val="002E7B55"/>
    <w:rsid w:val="002F663B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56504"/>
    <w:rsid w:val="00481144"/>
    <w:rsid w:val="0049068F"/>
    <w:rsid w:val="004E16A5"/>
    <w:rsid w:val="004E2C90"/>
    <w:rsid w:val="004E4D1C"/>
    <w:rsid w:val="005137F2"/>
    <w:rsid w:val="00516734"/>
    <w:rsid w:val="00532953"/>
    <w:rsid w:val="005E4E86"/>
    <w:rsid w:val="005F0962"/>
    <w:rsid w:val="005F35CE"/>
    <w:rsid w:val="005F4317"/>
    <w:rsid w:val="0060792E"/>
    <w:rsid w:val="00641991"/>
    <w:rsid w:val="00654378"/>
    <w:rsid w:val="006608F3"/>
    <w:rsid w:val="00671C7A"/>
    <w:rsid w:val="006F4DF6"/>
    <w:rsid w:val="007110FC"/>
    <w:rsid w:val="00713045"/>
    <w:rsid w:val="00714881"/>
    <w:rsid w:val="00740B9D"/>
    <w:rsid w:val="007426CA"/>
    <w:rsid w:val="007441B4"/>
    <w:rsid w:val="007473EC"/>
    <w:rsid w:val="00753442"/>
    <w:rsid w:val="00770B0D"/>
    <w:rsid w:val="00775C13"/>
    <w:rsid w:val="00792BC9"/>
    <w:rsid w:val="007A0C6C"/>
    <w:rsid w:val="007A4B20"/>
    <w:rsid w:val="00800F96"/>
    <w:rsid w:val="00806228"/>
    <w:rsid w:val="0081213A"/>
    <w:rsid w:val="00841D7F"/>
    <w:rsid w:val="008442D1"/>
    <w:rsid w:val="00857829"/>
    <w:rsid w:val="008A239D"/>
    <w:rsid w:val="008A6545"/>
    <w:rsid w:val="008B2A75"/>
    <w:rsid w:val="008D2E7C"/>
    <w:rsid w:val="00900084"/>
    <w:rsid w:val="009235A3"/>
    <w:rsid w:val="0093050C"/>
    <w:rsid w:val="00936E7D"/>
    <w:rsid w:val="009768D2"/>
    <w:rsid w:val="009B2FB8"/>
    <w:rsid w:val="009D297D"/>
    <w:rsid w:val="00A10091"/>
    <w:rsid w:val="00A17FEE"/>
    <w:rsid w:val="00A345CB"/>
    <w:rsid w:val="00A416B5"/>
    <w:rsid w:val="00AA0A94"/>
    <w:rsid w:val="00AC5694"/>
    <w:rsid w:val="00AD0E22"/>
    <w:rsid w:val="00AF7C6B"/>
    <w:rsid w:val="00B36F44"/>
    <w:rsid w:val="00B53CE9"/>
    <w:rsid w:val="00B726A6"/>
    <w:rsid w:val="00B90F9E"/>
    <w:rsid w:val="00BD629A"/>
    <w:rsid w:val="00BE10AB"/>
    <w:rsid w:val="00BF02D3"/>
    <w:rsid w:val="00BF30FC"/>
    <w:rsid w:val="00C136C1"/>
    <w:rsid w:val="00C406EB"/>
    <w:rsid w:val="00C60411"/>
    <w:rsid w:val="00C62356"/>
    <w:rsid w:val="00C65375"/>
    <w:rsid w:val="00C82237"/>
    <w:rsid w:val="00C91076"/>
    <w:rsid w:val="00CA1354"/>
    <w:rsid w:val="00CB1A80"/>
    <w:rsid w:val="00D02BA7"/>
    <w:rsid w:val="00D111FE"/>
    <w:rsid w:val="00D17217"/>
    <w:rsid w:val="00D51560"/>
    <w:rsid w:val="00D737AF"/>
    <w:rsid w:val="00D81C40"/>
    <w:rsid w:val="00D83F1D"/>
    <w:rsid w:val="00DA10E4"/>
    <w:rsid w:val="00DC3963"/>
    <w:rsid w:val="00DD3FD7"/>
    <w:rsid w:val="00DE4348"/>
    <w:rsid w:val="00E0062C"/>
    <w:rsid w:val="00E0692C"/>
    <w:rsid w:val="00E233D6"/>
    <w:rsid w:val="00E267A1"/>
    <w:rsid w:val="00E52CB0"/>
    <w:rsid w:val="00E8155E"/>
    <w:rsid w:val="00E916CF"/>
    <w:rsid w:val="00EE328D"/>
    <w:rsid w:val="00F10405"/>
    <w:rsid w:val="00F46060"/>
    <w:rsid w:val="00F55164"/>
    <w:rsid w:val="00F805CF"/>
    <w:rsid w:val="00F8119D"/>
    <w:rsid w:val="00F91E83"/>
    <w:rsid w:val="00FA1CCE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911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11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117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11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1170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9CDD8F-033F-44C8-89CF-3E09CB2294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320</Words>
  <Characters>1711</Characters>
  <Application>Microsoft Office Word</Application>
  <DocSecurity>0</DocSecurity>
  <Lines>15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5</cp:revision>
  <dcterms:created xsi:type="dcterms:W3CDTF">2022-04-08T03:10:00Z</dcterms:created>
  <dcterms:modified xsi:type="dcterms:W3CDTF">2023-12-04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65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GrammarlyDocumentId">
    <vt:lpwstr>79ea546e5b6fbacffa70fe9edddf013310528ea8628993ccb2296d7d785386ed</vt:lpwstr>
  </property>
</Properties>
</file>